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rigonometric identities (degrees)</w:t>
      </w:r>
    </w:p>
    <w:p>
      <w:pPr>
        <w:pStyle w:val="Author"/>
      </w:pPr>
      <w:r>
        <w:t xml:space="preserve">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ic identities, where angles are measured in 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sepChr m:val=""/>
            <m:endChr m:val=")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sepChr m:val=""/>
            <m:endChr m:val=")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6-04-16T12:38:33Z</dcterms:created>
  <dcterms:modified xsi:type="dcterms:W3CDTF">2026-04-16T12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